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62d745c135481b5363cd2b2baf6373d1349151"/>
      <w:r>
        <w:t xml:space="preserve">Unit 1 Lesson 13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18Z</dcterms:created>
  <dcterms:modified xsi:type="dcterms:W3CDTF">2020-11-20T2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BFZxULi6NOIl4BWLGwhM5ZEWO488ui/CwYWJKeeeSPXxoee1JhgHRIdgpxiUHNl2SjN3korWAzAESrJ6e3wyQ==</vt:lpwstr>
  </property>
</Properties>
</file>